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bookmarkStart w:id="0" w:name="_GoBack"/>
      <w:bookmarkEnd w:id="0"/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D4204" w14:paraId="61D0EAEF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F1DFE3B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F1DFE3B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F1DFE3B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F1DFE3B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F1DFE3B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</w:tcPr>
          <w:p w14:paraId="6D546788" w14:textId="29567582" w:rsidR="00B74122" w:rsidRPr="00E77B9A" w:rsidRDefault="00750E79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00750E79">
              <w:rPr>
                <w:rFonts w:ascii="Arial Narrow" w:hAnsi="Arial Narrow" w:cs="Calibri"/>
              </w:rPr>
              <w:t>1. Podpora medzinárodnej spolupráce a zapájania sa do projektov Horizont Európa a Európsky inovačný a technologický inštitút (EIT – European Institute of Innovation and Technology)</w:t>
            </w:r>
          </w:p>
        </w:tc>
      </w:tr>
      <w:tr w:rsidR="00067C2C" w14:paraId="73B8D3BE" w14:textId="77777777" w:rsidTr="6F1DFE3B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</w:tcPr>
          <w:p w14:paraId="6A2DA250" w14:textId="21D4593A" w:rsidR="00067C2C" w:rsidRPr="0005006B" w:rsidRDefault="00067C2C" w:rsidP="00750E79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6F1DFE3B">
              <w:rPr>
                <w:rFonts w:ascii="Arial Narrow" w:hAnsi="Arial Narrow" w:cs="Calibri"/>
              </w:rPr>
              <w:t>09I0</w:t>
            </w:r>
            <w:r w:rsidR="00750E79">
              <w:rPr>
                <w:rFonts w:ascii="Arial Narrow" w:hAnsi="Arial Narrow" w:cs="Calibri"/>
              </w:rPr>
              <w:t>1</w:t>
            </w:r>
            <w:r w:rsidRPr="6F1DFE3B">
              <w:rPr>
                <w:rFonts w:ascii="Arial Narrow" w:hAnsi="Arial Narrow" w:cs="Calibri"/>
              </w:rPr>
              <w:t>-03-V0</w:t>
            </w:r>
            <w:r w:rsidR="00750E79">
              <w:rPr>
                <w:rFonts w:ascii="Arial Narrow" w:hAnsi="Arial Narrow" w:cs="Calibri"/>
              </w:rPr>
              <w:t>4</w:t>
            </w:r>
            <w:r w:rsidRPr="6F1DFE3B">
              <w:rPr>
                <w:rFonts w:ascii="Arial Narrow" w:hAnsi="Arial Narrow" w:cs="Calibri"/>
              </w:rPr>
              <w:t xml:space="preserve"> – </w:t>
            </w:r>
            <w:r w:rsidR="00750E79" w:rsidRPr="00750E79">
              <w:rPr>
                <w:rFonts w:ascii="Arial Narrow" w:hAnsi="Arial Narrow" w:cs="Calibri"/>
              </w:rPr>
              <w:t>Matching granty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ku zdrojom z</w:t>
            </w:r>
            <w:r w:rsidR="00750E79" w:rsidRPr="00750E79">
              <w:rPr>
                <w:rFonts w:ascii="Arial Narrow" w:hAnsi="Arial Narrow" w:cs="Arial Narrow"/>
              </w:rPr>
              <w:t>í</w:t>
            </w:r>
            <w:r w:rsidR="00750E79" w:rsidRPr="00750E79">
              <w:rPr>
                <w:rFonts w:ascii="Arial Narrow" w:hAnsi="Arial Narrow" w:cs="Calibri"/>
              </w:rPr>
              <w:t>skan</w:t>
            </w:r>
            <w:r w:rsidR="00750E79" w:rsidRPr="00750E79">
              <w:rPr>
                <w:rFonts w:ascii="Arial Narrow" w:hAnsi="Arial Narrow" w:cs="Arial Narrow"/>
              </w:rPr>
              <w:t>ý</w:t>
            </w:r>
            <w:r w:rsidR="00750E79" w:rsidRPr="00750E79">
              <w:rPr>
                <w:rFonts w:ascii="Arial Narrow" w:hAnsi="Arial Narrow" w:cs="Calibri"/>
              </w:rPr>
              <w:t>m v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r</w:t>
            </w:r>
            <w:r w:rsidR="00750E79" w:rsidRPr="00750E79">
              <w:rPr>
                <w:rFonts w:ascii="Arial Narrow" w:hAnsi="Arial Narrow" w:cs="Arial Narrow"/>
              </w:rPr>
              <w:t>á</w:t>
            </w:r>
            <w:r w:rsidR="00750E79" w:rsidRPr="00750E79">
              <w:rPr>
                <w:rFonts w:ascii="Arial Narrow" w:hAnsi="Arial Narrow" w:cs="Calibri"/>
              </w:rPr>
              <w:t>mci programu Horizont 2020 a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Horizont Eur</w:t>
            </w:r>
            <w:r w:rsidR="00750E79" w:rsidRPr="00750E79">
              <w:rPr>
                <w:rFonts w:ascii="Arial Narrow" w:hAnsi="Arial Narrow" w:cs="Arial Narrow"/>
              </w:rPr>
              <w:t>ó</w:t>
            </w:r>
            <w:r w:rsidR="00750E79" w:rsidRPr="00750E79">
              <w:rPr>
                <w:rFonts w:ascii="Arial Narrow" w:hAnsi="Arial Narrow" w:cs="Calibri"/>
              </w:rPr>
              <w:t>pa</w:t>
            </w:r>
          </w:p>
        </w:tc>
      </w:tr>
      <w:tr w:rsidR="00B74122" w14:paraId="668BA25E" w14:textId="77777777" w:rsidTr="6F1DFE3B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</w:tcPr>
          <w:p w14:paraId="2E254317" w14:textId="69F95081" w:rsidR="00B74122" w:rsidRPr="00E77B9A" w:rsidRDefault="0068155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/ </w:t>
            </w:r>
            <w:r w:rsidR="00083570" w:rsidRPr="00083570">
              <w:rPr>
                <w:rFonts w:ascii="Arial Narrow" w:hAnsi="Arial Narrow" w:cs="Calibri"/>
              </w:rPr>
              <w:t>Schéma štátnej pomoci na podporu výskumu, vývoja a inovácií v rámci komponentu 9 Plánu obnovy a odolnosti SR</w:t>
            </w:r>
            <w:r w:rsidR="0005006B">
              <w:rPr>
                <w:rFonts w:ascii="Arial Narrow" w:hAnsi="Arial Narrow" w:cs="Calibri"/>
              </w:rPr>
              <w:t xml:space="preserve"> č.</w:t>
            </w:r>
            <w:r w:rsidR="0005006B">
              <w:t xml:space="preserve"> </w:t>
            </w:r>
            <w:r w:rsidR="0005006B" w:rsidRPr="0005006B">
              <w:rPr>
                <w:rFonts w:ascii="Arial Narrow" w:hAnsi="Arial Narrow" w:cs="Calibri"/>
              </w:rPr>
              <w:t>SA.106633</w:t>
            </w:r>
          </w:p>
        </w:tc>
      </w:tr>
      <w:tr w:rsidR="00D90DAF" w14:paraId="69E75F1D" w14:textId="77777777" w:rsidTr="00750E79">
        <w:trPr>
          <w:trHeight w:val="1107"/>
        </w:trPr>
        <w:tc>
          <w:tcPr>
            <w:tcW w:w="2830" w:type="dxa"/>
          </w:tcPr>
          <w:p w14:paraId="1A02799F" w14:textId="5F5EFC2B" w:rsidR="00D90DAF" w:rsidRPr="007A7BCA" w:rsidRDefault="00D90DAF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</w:tcPr>
          <w:p w14:paraId="6C007DCF" w14:textId="77777777" w:rsidR="00D90DAF" w:rsidRPr="00083570" w:rsidRDefault="00D90DA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780910" w14:paraId="3648354A" w14:textId="77777777" w:rsidTr="00750E79">
        <w:trPr>
          <w:trHeight w:val="190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EDFAEF9" w14:textId="70D6C0C9" w:rsidR="00780910" w:rsidRPr="0008357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 xml:space="preserve">II. </w:t>
            </w:r>
            <w:r w:rsidR="00750E79"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>Identifikácia projektového zámeru</w:t>
            </w:r>
            <w:r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 xml:space="preserve"> Programu Horizont 2020/Horizont Európa, ku ktorému je podporovaný projekt komplementárny</w:t>
            </w:r>
          </w:p>
        </w:tc>
      </w:tr>
      <w:tr w:rsidR="00780910" w14:paraId="7874FD54" w14:textId="77777777" w:rsidTr="00CE13F9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4BBEF976" w14:textId="14C488B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Názov projektového zámeru:</w:t>
            </w:r>
          </w:p>
        </w:tc>
      </w:tr>
      <w:tr w:rsidR="00780910" w14:paraId="44C18AA4" w14:textId="77777777" w:rsidTr="00D86784">
        <w:trPr>
          <w:trHeight w:val="190"/>
        </w:trPr>
        <w:tc>
          <w:tcPr>
            <w:tcW w:w="9203" w:type="dxa"/>
            <w:gridSpan w:val="2"/>
          </w:tcPr>
          <w:p w14:paraId="470FD094" w14:textId="651153EC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Uvedie sa názov pôvodného projektového zámeru</w:t>
            </w:r>
          </w:p>
        </w:tc>
      </w:tr>
      <w:tr w:rsidR="00780910" w14:paraId="2929ECB0" w14:textId="77777777" w:rsidTr="00CE13F9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748EE667" w14:textId="3B4C5E8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Akronym projektového zámeru:</w:t>
            </w:r>
          </w:p>
        </w:tc>
      </w:tr>
      <w:tr w:rsidR="00780910" w14:paraId="2CE84BDE" w14:textId="77777777" w:rsidTr="00D86784">
        <w:trPr>
          <w:trHeight w:val="190"/>
        </w:trPr>
        <w:tc>
          <w:tcPr>
            <w:tcW w:w="9203" w:type="dxa"/>
            <w:gridSpan w:val="2"/>
          </w:tcPr>
          <w:p w14:paraId="35558551" w14:textId="04FC41A8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Uvedie sa 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akronym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 pôvodného projektového zámeru</w:t>
            </w:r>
          </w:p>
        </w:tc>
      </w:tr>
      <w:tr w:rsidR="00780910" w14:paraId="7355FD06" w14:textId="77777777" w:rsidTr="00CE13F9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37DEA468" w14:textId="12D6D2E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 xml:space="preserve">Časť Programu </w:t>
            </w: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Horizont 2020/</w:t>
            </w: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Horizont Európa, v ktorom bol projektový zámer podaný</w:t>
            </w: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, a oblasť</w:t>
            </w: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:</w:t>
            </w:r>
          </w:p>
        </w:tc>
      </w:tr>
      <w:tr w:rsidR="00780910" w14:paraId="4729B3D8" w14:textId="77777777" w:rsidTr="00D86784">
        <w:trPr>
          <w:trHeight w:val="190"/>
        </w:trPr>
        <w:tc>
          <w:tcPr>
            <w:tcW w:w="9203" w:type="dxa"/>
            <w:gridSpan w:val="2"/>
          </w:tcPr>
          <w:p w14:paraId="25A507D1" w14:textId="77A9D3A7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Napr. Pilier 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I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I – </w:t>
            </w:r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Globálne výzvy a konkurencieschopnosť európskeho priemyslu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 - Zdravie</w:t>
            </w:r>
          </w:p>
        </w:tc>
      </w:tr>
      <w:tr w:rsidR="00780910" w14:paraId="56D5E71B" w14:textId="77777777" w:rsidTr="00CE13F9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19EA9153" w14:textId="5990AF8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Typ výzvy/typ akcie</w:t>
            </w: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:</w:t>
            </w:r>
          </w:p>
        </w:tc>
      </w:tr>
      <w:tr w:rsidR="00780910" w14:paraId="4CC8BE10" w14:textId="77777777" w:rsidTr="00D86784">
        <w:trPr>
          <w:trHeight w:val="190"/>
        </w:trPr>
        <w:tc>
          <w:tcPr>
            <w:tcW w:w="9203" w:type="dxa"/>
            <w:gridSpan w:val="2"/>
          </w:tcPr>
          <w:p w14:paraId="4CF0CBD6" w14:textId="6C5E90E5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Napr. </w:t>
            </w:r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HORIZON Research and Innovation Actions</w:t>
            </w:r>
          </w:p>
        </w:tc>
      </w:tr>
      <w:tr w:rsidR="00780910" w14:paraId="1E89409F" w14:textId="77777777" w:rsidTr="00CE13F9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5D444148" w14:textId="4B52EC38" w:rsidR="00780910" w:rsidRDefault="00780910" w:rsidP="00750E79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Kód výzvy:</w:t>
            </w:r>
          </w:p>
        </w:tc>
      </w:tr>
      <w:tr w:rsidR="00780910" w14:paraId="707DF66A" w14:textId="77777777" w:rsidTr="00D86784">
        <w:trPr>
          <w:trHeight w:val="190"/>
        </w:trPr>
        <w:tc>
          <w:tcPr>
            <w:tcW w:w="9203" w:type="dxa"/>
            <w:gridSpan w:val="2"/>
          </w:tcPr>
          <w:p w14:paraId="2DC4C31D" w14:textId="1690234F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Napr. </w:t>
            </w:r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HORIZON-HLTH-2024-STAYHLTH-01-02-two-stage</w:t>
            </w:r>
          </w:p>
        </w:tc>
      </w:tr>
      <w:tr w:rsidR="00780910" w14:paraId="466953D4" w14:textId="77777777" w:rsidTr="00CE13F9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6A51279B" w14:textId="51AF5C77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Rola žiadateľa v projektovom zámere:</w:t>
            </w:r>
          </w:p>
        </w:tc>
      </w:tr>
      <w:tr w:rsidR="00780910" w14:paraId="2D2C3858" w14:textId="77777777" w:rsidTr="00CE13F9">
        <w:trPr>
          <w:trHeight w:val="404"/>
        </w:trPr>
        <w:tc>
          <w:tcPr>
            <w:tcW w:w="9203" w:type="dxa"/>
            <w:gridSpan w:val="2"/>
          </w:tcPr>
          <w:p w14:paraId="4AD37494" w14:textId="448A6804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K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ordinát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r/partner</w:t>
            </w:r>
          </w:p>
        </w:tc>
      </w:tr>
      <w:tr w:rsidR="00780910" w14:paraId="6F5F9D91" w14:textId="77777777" w:rsidTr="00750E79">
        <w:trPr>
          <w:trHeight w:val="404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260A2CA6" w14:textId="07791623" w:rsidR="00780910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Začiatok a koniec projektového zámeru</w:t>
            </w:r>
            <w:r w:rsidR="00780910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:</w:t>
            </w:r>
          </w:p>
        </w:tc>
      </w:tr>
      <w:tr w:rsidR="00780910" w14:paraId="3873A86D" w14:textId="77777777" w:rsidTr="00CE13F9">
        <w:trPr>
          <w:trHeight w:val="404"/>
        </w:trPr>
        <w:tc>
          <w:tcPr>
            <w:tcW w:w="9203" w:type="dxa"/>
            <w:gridSpan w:val="2"/>
          </w:tcPr>
          <w:p w14:paraId="3D59C8A8" w14:textId="080AAF87" w:rsidR="00780910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d DD/MM/YYYY do DD/MM/YYYY (alebo Od DD/MM/YYYY – ešte trvá)</w:t>
            </w:r>
          </w:p>
        </w:tc>
      </w:tr>
      <w:tr w:rsidR="00750E79" w14:paraId="1FBFCE7D" w14:textId="77777777" w:rsidTr="00750E79">
        <w:trPr>
          <w:trHeight w:val="404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6F1F52FE" w14:textId="73157DF2" w:rsidR="00750E79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Výška príspevku participanta (prijímateľa prostriedkov mechanizmu):</w:t>
            </w:r>
          </w:p>
        </w:tc>
      </w:tr>
      <w:tr w:rsidR="00750E79" w14:paraId="660DD64A" w14:textId="77777777" w:rsidTr="00CE13F9">
        <w:trPr>
          <w:trHeight w:val="404"/>
        </w:trPr>
        <w:tc>
          <w:tcPr>
            <w:tcW w:w="9203" w:type="dxa"/>
            <w:gridSpan w:val="2"/>
          </w:tcPr>
          <w:p w14:paraId="17E27777" w14:textId="760E630A" w:rsidR="00750E79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XXX XXX,XX EUR</w:t>
            </w:r>
          </w:p>
        </w:tc>
      </w:tr>
      <w:tr w:rsidR="00780910" w14:paraId="10695105" w14:textId="77777777" w:rsidTr="6F1DFE3B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2ABC2F24" w14:textId="26EF43ED" w:rsidR="00780910" w:rsidRPr="007A7BCA" w:rsidRDefault="00780910" w:rsidP="00780910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lastRenderedPageBreak/>
              <w:t>III. Financovanie projektu</w:t>
            </w:r>
          </w:p>
        </w:tc>
      </w:tr>
      <w:tr w:rsidR="00780910" w14:paraId="5AB7C926" w14:textId="77777777" w:rsidTr="6F1DFE3B">
        <w:trPr>
          <w:trHeight w:val="104"/>
        </w:trPr>
        <w:tc>
          <w:tcPr>
            <w:tcW w:w="2830" w:type="dxa"/>
          </w:tcPr>
          <w:p w14:paraId="68BDCBA4" w14:textId="4416FC2F" w:rsidR="00780910" w:rsidRPr="007A7BCA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</w:tcPr>
          <w:p w14:paraId="543A46B7" w14:textId="5391A8C5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 xml:space="preserve">(zálohové platby, predfinancovanie, refundácia, </w:t>
            </w:r>
            <w:r w:rsidRPr="00067C2C">
              <w:rPr>
                <w:rFonts w:ascii="Arial Narrow" w:hAnsi="Arial Narrow" w:cs="Calibri"/>
                <w:b/>
              </w:rPr>
              <w:t>kombinácia</w:t>
            </w:r>
            <w:r w:rsidRPr="5FABEC8B">
              <w:rPr>
                <w:rFonts w:ascii="Arial Narrow" w:hAnsi="Arial Narrow" w:cs="Calibri"/>
              </w:rPr>
              <w:t>)</w:t>
            </w:r>
          </w:p>
        </w:tc>
      </w:tr>
      <w:tr w:rsidR="00780910" w14:paraId="37A713AC" w14:textId="77777777" w:rsidTr="6F1DFE3B">
        <w:trPr>
          <w:trHeight w:val="50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517CB135" w14:textId="79139B7B" w:rsidR="00780910" w:rsidRPr="002641D8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80910" w14:paraId="74E10F0C" w14:textId="77777777" w:rsidTr="6F1DFE3B">
        <w:trPr>
          <w:trHeight w:val="505"/>
        </w:trPr>
        <w:tc>
          <w:tcPr>
            <w:tcW w:w="2830" w:type="dxa"/>
          </w:tcPr>
          <w:p w14:paraId="7E7E200D" w14:textId="1573E1D1" w:rsidR="00780910" w:rsidRPr="00E77B9A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Pr="00450F09">
              <w:rPr>
                <w:rFonts w:ascii="Arial Narrow" w:hAnsi="Arial Narrow" w:cs="Calibri"/>
                <w:b/>
              </w:rPr>
              <w:t>rojekt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47A08A29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562EDFAE" w14:textId="77777777" w:rsidTr="6F1DFE3B">
        <w:trPr>
          <w:trHeight w:val="443"/>
        </w:trPr>
        <w:tc>
          <w:tcPr>
            <w:tcW w:w="2830" w:type="dxa"/>
          </w:tcPr>
          <w:p w14:paraId="39007AC3" w14:textId="6DA93E2D" w:rsidR="00780910" w:rsidRPr="00E77B9A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Pr="00450F09">
              <w:rPr>
                <w:rFonts w:ascii="Arial Narrow" w:hAnsi="Arial Narrow" w:cs="Calibri"/>
                <w:b/>
              </w:rPr>
              <w:t>rojekt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62724E33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B1E77B0" w14:textId="77777777" w:rsidTr="6F1DFE3B">
        <w:trPr>
          <w:trHeight w:val="443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72A3A5D9" w14:textId="4F9ED52E" w:rsidR="00780910" w:rsidRPr="00E77B9A" w:rsidRDefault="00780910" w:rsidP="00780910">
            <w:pPr>
              <w:shd w:val="clear" w:color="auto" w:fill="2F5496" w:themeFill="accent5" w:themeFillShade="BF"/>
              <w:spacing w:before="60" w:after="60"/>
              <w:rPr>
                <w:rFonts w:ascii="Arial Narrow" w:hAnsi="Arial Narrow" w:cs="Calibri"/>
                <w:i/>
                <w:iCs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. Pracovné balíky projektu</w:t>
            </w:r>
          </w:p>
        </w:tc>
      </w:tr>
      <w:tr w:rsidR="00780910" w14:paraId="463CE021" w14:textId="77777777" w:rsidTr="6F1DFE3B">
        <w:trPr>
          <w:trHeight w:val="443"/>
        </w:trPr>
        <w:tc>
          <w:tcPr>
            <w:tcW w:w="2830" w:type="dxa"/>
            <w:shd w:val="clear" w:color="auto" w:fill="D9E2F3" w:themeFill="accent5" w:themeFillTint="33"/>
          </w:tcPr>
          <w:p w14:paraId="2AE2462C" w14:textId="6F407931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a názov pracovného balíka (PB)</w:t>
            </w:r>
          </w:p>
        </w:tc>
        <w:tc>
          <w:tcPr>
            <w:tcW w:w="6373" w:type="dxa"/>
            <w:shd w:val="clear" w:color="auto" w:fill="D9E2F3" w:themeFill="accent5" w:themeFillTint="33"/>
          </w:tcPr>
          <w:p w14:paraId="45AAD868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5C8FA56D" w14:textId="77777777" w:rsidTr="6F1DFE3B">
        <w:trPr>
          <w:trHeight w:val="443"/>
        </w:trPr>
        <w:tc>
          <w:tcPr>
            <w:tcW w:w="2830" w:type="dxa"/>
          </w:tcPr>
          <w:p w14:paraId="304C1D01" w14:textId="77777777" w:rsidR="00780910" w:rsidRDefault="00780910" w:rsidP="00780910">
            <w:pPr>
              <w:spacing w:before="60"/>
              <w:rPr>
                <w:rFonts w:ascii="Arial Narrow" w:hAnsi="Arial Narrow" w:cs="Calibri"/>
                <w:b/>
              </w:rPr>
            </w:pPr>
            <w:r w:rsidRPr="00450F09">
              <w:rPr>
                <w:rFonts w:ascii="Arial Narrow" w:hAnsi="Arial Narrow" w:cs="Calibri"/>
                <w:b/>
              </w:rPr>
              <w:t>Zač</w:t>
            </w:r>
            <w:r>
              <w:rPr>
                <w:rFonts w:ascii="Arial Narrow" w:hAnsi="Arial Narrow" w:cs="Calibri"/>
                <w:b/>
              </w:rPr>
              <w:t xml:space="preserve">iatok </w:t>
            </w:r>
            <w:r w:rsidRPr="00450F09">
              <w:rPr>
                <w:rFonts w:ascii="Arial Narrow" w:hAnsi="Arial Narrow" w:cs="Calibri"/>
                <w:b/>
              </w:rPr>
              <w:t xml:space="preserve">realizácie </w:t>
            </w:r>
            <w:r>
              <w:rPr>
                <w:rFonts w:ascii="Arial Narrow" w:hAnsi="Arial Narrow" w:cs="Calibri"/>
                <w:b/>
              </w:rPr>
              <w:t xml:space="preserve">PB </w:t>
            </w:r>
          </w:p>
          <w:p w14:paraId="286F1D5E" w14:textId="4F2096F5" w:rsidR="00780910" w:rsidRDefault="00780910" w:rsidP="00780910">
            <w:pPr>
              <w:spacing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mesiac projektu – Mx)</w:t>
            </w:r>
          </w:p>
        </w:tc>
        <w:tc>
          <w:tcPr>
            <w:tcW w:w="6373" w:type="dxa"/>
          </w:tcPr>
          <w:p w14:paraId="49C66EA6" w14:textId="737275D5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1EC51E6" w14:textId="77777777" w:rsidTr="6F1DFE3B">
        <w:trPr>
          <w:trHeight w:val="443"/>
        </w:trPr>
        <w:tc>
          <w:tcPr>
            <w:tcW w:w="2830" w:type="dxa"/>
          </w:tcPr>
          <w:p w14:paraId="267FD933" w14:textId="77777777" w:rsidR="00780910" w:rsidRDefault="00780910" w:rsidP="00780910">
            <w:pPr>
              <w:spacing w:before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oniec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B</w:t>
            </w:r>
          </w:p>
          <w:p w14:paraId="5850112E" w14:textId="73534730" w:rsidR="00780910" w:rsidRPr="00ED58F6" w:rsidRDefault="00780910" w:rsidP="00780910">
            <w:pPr>
              <w:spacing w:after="60"/>
              <w:rPr>
                <w:rFonts w:ascii="Arial Narrow" w:hAnsi="Arial Narrow" w:cs="Calibri"/>
              </w:rPr>
            </w:pPr>
            <w:r w:rsidRPr="00ED58F6">
              <w:rPr>
                <w:rFonts w:ascii="Arial Narrow" w:hAnsi="Arial Narrow" w:cs="Calibri"/>
              </w:rPr>
              <w:t>(mesiac projektu – Mx)</w:t>
            </w:r>
          </w:p>
        </w:tc>
        <w:tc>
          <w:tcPr>
            <w:tcW w:w="6373" w:type="dxa"/>
          </w:tcPr>
          <w:p w14:paraId="12AFEB8E" w14:textId="098BDABD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672C4CA8" w14:textId="77777777" w:rsidTr="000C12C0">
        <w:trPr>
          <w:trHeight w:val="443"/>
        </w:trPr>
        <w:tc>
          <w:tcPr>
            <w:tcW w:w="2830" w:type="dxa"/>
          </w:tcPr>
          <w:p w14:paraId="00768D53" w14:textId="77777777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Miera zapojenia </w:t>
            </w:r>
          </w:p>
          <w:p w14:paraId="1D95614B" w14:textId="020121B3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človeko-mesiace)</w:t>
            </w:r>
          </w:p>
        </w:tc>
        <w:tc>
          <w:tcPr>
            <w:tcW w:w="6373" w:type="dxa"/>
          </w:tcPr>
          <w:p w14:paraId="06C24DB8" w14:textId="7186E449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7401E971" w14:textId="77777777" w:rsidTr="00E95688">
        <w:trPr>
          <w:trHeight w:val="443"/>
        </w:trPr>
        <w:tc>
          <w:tcPr>
            <w:tcW w:w="2830" w:type="dxa"/>
          </w:tcPr>
          <w:p w14:paraId="12A95145" w14:textId="0B977A05" w:rsidR="00780910" w:rsidRPr="00ED58F6" w:rsidRDefault="00780910" w:rsidP="00780910">
            <w:pPr>
              <w:spacing w:before="60" w:after="60"/>
              <w:rPr>
                <w:rFonts w:ascii="Arial Narrow" w:hAnsi="Arial Narrow" w:cs="Calibri"/>
                <w:b/>
                <w:lang w:val="en-US"/>
              </w:rPr>
            </w:pPr>
            <w:r>
              <w:rPr>
                <w:rFonts w:ascii="Arial Narrow" w:hAnsi="Arial Narrow" w:cs="Calibri"/>
                <w:b/>
              </w:rPr>
              <w:t xml:space="preserve">Personálne náklady na PB </w:t>
            </w:r>
            <w:r w:rsidRPr="00ED58F6">
              <w:rPr>
                <w:rFonts w:ascii="Arial Narrow" w:hAnsi="Arial Narrow" w:cs="Calibri"/>
                <w:lang w:val="en-US"/>
              </w:rPr>
              <w:t>[EUR]</w:t>
            </w:r>
          </w:p>
        </w:tc>
        <w:tc>
          <w:tcPr>
            <w:tcW w:w="6373" w:type="dxa"/>
          </w:tcPr>
          <w:p w14:paraId="049F72C0" w14:textId="33B0BBAF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5F1FA79" w14:textId="77777777" w:rsidTr="00B6223A">
        <w:trPr>
          <w:trHeight w:val="443"/>
        </w:trPr>
        <w:tc>
          <w:tcPr>
            <w:tcW w:w="2830" w:type="dxa"/>
          </w:tcPr>
          <w:p w14:paraId="2C79AFD9" w14:textId="02981A82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Ostatné oprávnené priame náklady na PB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535BDB1E" w14:textId="3CDF8267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66A6CC3" w14:textId="77777777" w:rsidTr="00B6223A">
        <w:trPr>
          <w:trHeight w:val="443"/>
        </w:trPr>
        <w:tc>
          <w:tcPr>
            <w:tcW w:w="2830" w:type="dxa"/>
          </w:tcPr>
          <w:p w14:paraId="23E84C7D" w14:textId="74988C04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ndikatívna výška nepriamych náklady na PB</w:t>
            </w:r>
            <w:r>
              <w:rPr>
                <w:rStyle w:val="Odkaznapoznmkupodiarou"/>
                <w:rFonts w:ascii="Arial Narrow" w:hAnsi="Arial Narrow" w:cs="Calibri"/>
                <w:b/>
              </w:rPr>
              <w:footnoteReference w:id="1"/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21CB117B" w14:textId="77777777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CBF94C9" w14:textId="77777777" w:rsidTr="6F1DFE3B">
        <w:trPr>
          <w:trHeight w:val="226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95B4054" w14:textId="2DB801C6" w:rsidR="00780910" w:rsidRPr="002641D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Cieľ projektu a výstupy</w:t>
            </w:r>
          </w:p>
        </w:tc>
      </w:tr>
      <w:tr w:rsidR="00780910" w14:paraId="2F03A61B" w14:textId="77777777" w:rsidTr="6F1DFE3B">
        <w:trPr>
          <w:trHeight w:val="322"/>
        </w:trPr>
        <w:tc>
          <w:tcPr>
            <w:tcW w:w="2830" w:type="dxa"/>
          </w:tcPr>
          <w:p w14:paraId="3782E365" w14:textId="1C4EF593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73" w:type="dxa"/>
          </w:tcPr>
          <w:p w14:paraId="335A6C90" w14:textId="728327A7" w:rsidR="00780910" w:rsidRPr="00390D5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80910" w14:paraId="5F1D2EA8" w14:textId="77777777" w:rsidTr="6F1DFE3B">
        <w:trPr>
          <w:trHeight w:val="322"/>
        </w:trPr>
        <w:tc>
          <w:tcPr>
            <w:tcW w:w="2830" w:type="dxa"/>
          </w:tcPr>
          <w:p w14:paraId="2764EA44" w14:textId="494CEA30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stupy projektu / míľniky</w:t>
            </w:r>
          </w:p>
        </w:tc>
        <w:tc>
          <w:tcPr>
            <w:tcW w:w="6373" w:type="dxa"/>
          </w:tcPr>
          <w:p w14:paraId="657BF2C4" w14:textId="77777777" w:rsidR="00780910" w:rsidRPr="00390D5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80910" w14:paraId="570DC56F" w14:textId="77777777" w:rsidTr="6F1DFE3B">
        <w:trPr>
          <w:trHeight w:val="322"/>
        </w:trPr>
        <w:tc>
          <w:tcPr>
            <w:tcW w:w="2830" w:type="dxa"/>
          </w:tcPr>
          <w:p w14:paraId="63347704" w14:textId="1B61926D" w:rsidR="00780910" w:rsidRPr="00450F09" w:rsidDel="00D00B53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Merateľné ukazovatele</w:t>
            </w:r>
          </w:p>
        </w:tc>
        <w:tc>
          <w:tcPr>
            <w:tcW w:w="6373" w:type="dxa"/>
          </w:tcPr>
          <w:p w14:paraId="6EC6ADFD" w14:textId="77777777" w:rsidR="00780910" w:rsidDel="00D00B53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80910" w14:paraId="6AE35278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</w:tcPr>
          <w:p w14:paraId="518EB5DA" w14:textId="7D91A1E1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I. </w:t>
            </w:r>
            <w:r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780910" w14:paraId="33D4FAFF" w14:textId="77777777" w:rsidTr="6F1DFE3B">
        <w:tc>
          <w:tcPr>
            <w:tcW w:w="2830" w:type="dxa"/>
            <w:shd w:val="clear" w:color="auto" w:fill="FFFFFF" w:themeFill="background1"/>
          </w:tcPr>
          <w:p w14:paraId="3C091B70" w14:textId="12A35259" w:rsidR="00780910" w:rsidRPr="00390D58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shd w:val="clear" w:color="auto" w:fill="FFFFFF" w:themeFill="background1"/>
          </w:tcPr>
          <w:p w14:paraId="54E016BC" w14:textId="483F360B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80910" w14:paraId="6E578969" w14:textId="77777777" w:rsidTr="6F1DFE3B">
        <w:tc>
          <w:tcPr>
            <w:tcW w:w="2830" w:type="dxa"/>
            <w:shd w:val="clear" w:color="auto" w:fill="FFFFFF" w:themeFill="background1"/>
          </w:tcPr>
          <w:p w14:paraId="1EBC5E7B" w14:textId="6AF40A7E" w:rsidR="00780910" w:rsidRPr="00390D58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73" w:type="dxa"/>
            <w:shd w:val="clear" w:color="auto" w:fill="FFFFFF" w:themeFill="background1"/>
          </w:tcPr>
          <w:p w14:paraId="3B8166F5" w14:textId="77777777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80910" w14:paraId="1BE4A37B" w14:textId="77777777" w:rsidTr="6F1DFE3B">
        <w:tc>
          <w:tcPr>
            <w:tcW w:w="2830" w:type="dxa"/>
            <w:shd w:val="clear" w:color="auto" w:fill="FFFFFF" w:themeFill="background1"/>
          </w:tcPr>
          <w:p w14:paraId="06E02B0E" w14:textId="78AB0E81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– DPH</w:t>
            </w:r>
          </w:p>
        </w:tc>
        <w:tc>
          <w:tcPr>
            <w:tcW w:w="6373" w:type="dxa"/>
            <w:shd w:val="clear" w:color="auto" w:fill="FFFFFF" w:themeFill="background1"/>
          </w:tcPr>
          <w:p w14:paraId="60E06737" w14:textId="77777777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9A8ECA5" w14:textId="2C1FF4B1" w:rsidR="009E10D1" w:rsidRDefault="009E10D1" w:rsidP="00835FEB"/>
    <w:sectPr w:rsidR="009E10D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6073D8B" w16cex:dateUtc="2023-03-05T21:00:44.259Z"/>
  <w16cex:commentExtensible w16cex:durableId="79CE1940" w16cex:dateUtc="2023-03-05T21:01:45.745Z"/>
  <w16cex:commentExtensible w16cex:durableId="476763E9" w16cex:dateUtc="2023-03-05T21:06:37.92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7ABA77E" w16cid:durableId="2772E5B6"/>
  <w16cid:commentId w16cid:paraId="5708A6FD" w16cid:durableId="36073D8B"/>
  <w16cid:commentId w16cid:paraId="5837F586" w16cid:durableId="79CE1940"/>
  <w16cid:commentId w16cid:paraId="1D85A7AC" w16cid:durableId="476763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366297" w14:textId="77777777" w:rsidR="00387701" w:rsidRDefault="00387701" w:rsidP="009E10D1">
      <w:pPr>
        <w:spacing w:after="0" w:line="240" w:lineRule="auto"/>
      </w:pPr>
      <w:r>
        <w:separator/>
      </w:r>
    </w:p>
  </w:endnote>
  <w:endnote w:type="continuationSeparator" w:id="0">
    <w:p w14:paraId="132E8521" w14:textId="77777777" w:rsidR="00387701" w:rsidRDefault="00387701" w:rsidP="009E1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80F7D1" w14:textId="77777777" w:rsidR="00387701" w:rsidRDefault="00387701" w:rsidP="009E10D1">
      <w:pPr>
        <w:spacing w:after="0" w:line="240" w:lineRule="auto"/>
      </w:pPr>
      <w:r>
        <w:separator/>
      </w:r>
    </w:p>
  </w:footnote>
  <w:footnote w:type="continuationSeparator" w:id="0">
    <w:p w14:paraId="5337CA41" w14:textId="77777777" w:rsidR="00387701" w:rsidRDefault="00387701" w:rsidP="009E10D1">
      <w:pPr>
        <w:spacing w:after="0" w:line="240" w:lineRule="auto"/>
      </w:pPr>
      <w:r>
        <w:continuationSeparator/>
      </w:r>
    </w:p>
  </w:footnote>
  <w:footnote w:id="1">
    <w:p w14:paraId="1B406B78" w14:textId="28FCB4EC" w:rsidR="00780910" w:rsidRPr="000C254A" w:rsidRDefault="00780910">
      <w:pPr>
        <w:pStyle w:val="Textpoznmkypodiarou"/>
        <w:rPr>
          <w:rFonts w:ascii="Arial Narrow" w:hAnsi="Arial Narrow"/>
        </w:rPr>
      </w:pPr>
      <w:r w:rsidRPr="000C254A">
        <w:rPr>
          <w:rStyle w:val="Odkaznapoznmkupodiarou"/>
          <w:rFonts w:ascii="Arial Narrow" w:hAnsi="Arial Narrow"/>
        </w:rPr>
        <w:footnoteRef/>
      </w:r>
      <w:r w:rsidRPr="000C254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V</w:t>
      </w:r>
      <w:r w:rsidRPr="000C254A">
        <w:rPr>
          <w:rFonts w:ascii="Arial Narrow" w:hAnsi="Arial Narrow"/>
        </w:rPr>
        <w:t>ýška nepriamy</w:t>
      </w:r>
      <w:r w:rsidR="00750E79">
        <w:rPr>
          <w:rFonts w:ascii="Arial Narrow" w:hAnsi="Arial Narrow"/>
        </w:rPr>
        <w:t>ch nákladov nesmie presiahnuť 7</w:t>
      </w:r>
      <w:r w:rsidRPr="000C254A">
        <w:rPr>
          <w:rFonts w:ascii="Arial Narrow" w:hAnsi="Arial Narrow"/>
        </w:rPr>
        <w:t xml:space="preserve"> % z</w:t>
      </w:r>
      <w:r w:rsidR="00750E79">
        <w:rPr>
          <w:rFonts w:ascii="Arial Narrow" w:hAnsi="Arial Narrow"/>
        </w:rPr>
        <w:t xml:space="preserve"> oprávnených </w:t>
      </w:r>
      <w:r w:rsidRPr="000C254A">
        <w:rPr>
          <w:rFonts w:ascii="Arial Narrow" w:hAnsi="Arial Narrow"/>
        </w:rPr>
        <w:t>priamych nákladov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58D8E" w14:textId="460C4AE2" w:rsidR="003679D3" w:rsidRDefault="003679D3">
    <w:pPr>
      <w:pStyle w:val="Hlavika"/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3B04C06C" w14:textId="2C951E51" w:rsidR="000D4204" w:rsidRDefault="000D4204">
    <w:pPr>
      <w:pStyle w:val="Hlavika"/>
    </w:pPr>
  </w:p>
  <w:p w14:paraId="3AC921B7" w14:textId="7CDAF2D4" w:rsidR="003679D3" w:rsidRDefault="003679D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qQUAOU+IXywAAAA="/>
  </w:docVars>
  <w:rsids>
    <w:rsidRoot w:val="00C47F9B"/>
    <w:rsid w:val="00022F84"/>
    <w:rsid w:val="000405A3"/>
    <w:rsid w:val="0005006B"/>
    <w:rsid w:val="00067C2C"/>
    <w:rsid w:val="00083570"/>
    <w:rsid w:val="0008674A"/>
    <w:rsid w:val="00094A9E"/>
    <w:rsid w:val="000A6770"/>
    <w:rsid w:val="000B2100"/>
    <w:rsid w:val="000B358E"/>
    <w:rsid w:val="000C254A"/>
    <w:rsid w:val="000C61BE"/>
    <w:rsid w:val="000D4204"/>
    <w:rsid w:val="000E1F24"/>
    <w:rsid w:val="00113974"/>
    <w:rsid w:val="00121888"/>
    <w:rsid w:val="00122352"/>
    <w:rsid w:val="00125886"/>
    <w:rsid w:val="001330C9"/>
    <w:rsid w:val="001533FE"/>
    <w:rsid w:val="00157C6B"/>
    <w:rsid w:val="00162D07"/>
    <w:rsid w:val="00171B7F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641D8"/>
    <w:rsid w:val="002851E1"/>
    <w:rsid w:val="002908DA"/>
    <w:rsid w:val="002B2CB2"/>
    <w:rsid w:val="002E17A3"/>
    <w:rsid w:val="002F574E"/>
    <w:rsid w:val="00305B9D"/>
    <w:rsid w:val="00314998"/>
    <w:rsid w:val="00321DE0"/>
    <w:rsid w:val="0032529E"/>
    <w:rsid w:val="0032704E"/>
    <w:rsid w:val="003402A9"/>
    <w:rsid w:val="00343151"/>
    <w:rsid w:val="00350080"/>
    <w:rsid w:val="003631D0"/>
    <w:rsid w:val="003679D3"/>
    <w:rsid w:val="00387701"/>
    <w:rsid w:val="0038779B"/>
    <w:rsid w:val="00390D58"/>
    <w:rsid w:val="0039379B"/>
    <w:rsid w:val="00397578"/>
    <w:rsid w:val="00397FA2"/>
    <w:rsid w:val="003E0947"/>
    <w:rsid w:val="003E6803"/>
    <w:rsid w:val="003F14FA"/>
    <w:rsid w:val="003F2FCA"/>
    <w:rsid w:val="004246F4"/>
    <w:rsid w:val="00424A3E"/>
    <w:rsid w:val="00425F1C"/>
    <w:rsid w:val="00432A46"/>
    <w:rsid w:val="00434821"/>
    <w:rsid w:val="004349BC"/>
    <w:rsid w:val="00450F09"/>
    <w:rsid w:val="004632D9"/>
    <w:rsid w:val="00463FF9"/>
    <w:rsid w:val="004765E0"/>
    <w:rsid w:val="004C528D"/>
    <w:rsid w:val="004C619A"/>
    <w:rsid w:val="004F54B4"/>
    <w:rsid w:val="0050233B"/>
    <w:rsid w:val="00580EFC"/>
    <w:rsid w:val="00590F21"/>
    <w:rsid w:val="00595BAD"/>
    <w:rsid w:val="005C557B"/>
    <w:rsid w:val="005F2AD1"/>
    <w:rsid w:val="00606304"/>
    <w:rsid w:val="006114C5"/>
    <w:rsid w:val="00623772"/>
    <w:rsid w:val="00641A4F"/>
    <w:rsid w:val="0065608E"/>
    <w:rsid w:val="00657BF8"/>
    <w:rsid w:val="0068155F"/>
    <w:rsid w:val="00692FF9"/>
    <w:rsid w:val="006967D7"/>
    <w:rsid w:val="006A69FF"/>
    <w:rsid w:val="006B3AA6"/>
    <w:rsid w:val="006F06A6"/>
    <w:rsid w:val="006F5271"/>
    <w:rsid w:val="0070571E"/>
    <w:rsid w:val="00723E33"/>
    <w:rsid w:val="00727382"/>
    <w:rsid w:val="007323F7"/>
    <w:rsid w:val="0073567F"/>
    <w:rsid w:val="00742C74"/>
    <w:rsid w:val="00750E79"/>
    <w:rsid w:val="0076530C"/>
    <w:rsid w:val="0077260A"/>
    <w:rsid w:val="00780910"/>
    <w:rsid w:val="007A4071"/>
    <w:rsid w:val="007A7BCA"/>
    <w:rsid w:val="007C50FA"/>
    <w:rsid w:val="007C67FA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D7F"/>
    <w:rsid w:val="008C44AA"/>
    <w:rsid w:val="008E25B6"/>
    <w:rsid w:val="008F1631"/>
    <w:rsid w:val="008F2487"/>
    <w:rsid w:val="0090768D"/>
    <w:rsid w:val="00914DF6"/>
    <w:rsid w:val="0095104F"/>
    <w:rsid w:val="0096314A"/>
    <w:rsid w:val="00965018"/>
    <w:rsid w:val="009E10D1"/>
    <w:rsid w:val="009F20A5"/>
    <w:rsid w:val="00A0107E"/>
    <w:rsid w:val="00A53485"/>
    <w:rsid w:val="00A750A0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0573B"/>
    <w:rsid w:val="00B324D1"/>
    <w:rsid w:val="00B56196"/>
    <w:rsid w:val="00B677C3"/>
    <w:rsid w:val="00B74122"/>
    <w:rsid w:val="00B85B03"/>
    <w:rsid w:val="00B87F4B"/>
    <w:rsid w:val="00BC23CF"/>
    <w:rsid w:val="00BD4E5B"/>
    <w:rsid w:val="00BE1D54"/>
    <w:rsid w:val="00BE5722"/>
    <w:rsid w:val="00C00E34"/>
    <w:rsid w:val="00C26A09"/>
    <w:rsid w:val="00C367A7"/>
    <w:rsid w:val="00C405A7"/>
    <w:rsid w:val="00C41479"/>
    <w:rsid w:val="00C47F9B"/>
    <w:rsid w:val="00C9446F"/>
    <w:rsid w:val="00CE3CDB"/>
    <w:rsid w:val="00CF7AF4"/>
    <w:rsid w:val="00D00B53"/>
    <w:rsid w:val="00D00F92"/>
    <w:rsid w:val="00D10698"/>
    <w:rsid w:val="00D22C44"/>
    <w:rsid w:val="00D302CA"/>
    <w:rsid w:val="00D34D3D"/>
    <w:rsid w:val="00D477BE"/>
    <w:rsid w:val="00D65993"/>
    <w:rsid w:val="00D717F9"/>
    <w:rsid w:val="00D74D67"/>
    <w:rsid w:val="00D76E41"/>
    <w:rsid w:val="00D90DAF"/>
    <w:rsid w:val="00DA0CB2"/>
    <w:rsid w:val="00DC1FDE"/>
    <w:rsid w:val="00DC7670"/>
    <w:rsid w:val="00DF0FB9"/>
    <w:rsid w:val="00DF43A6"/>
    <w:rsid w:val="00E05A5E"/>
    <w:rsid w:val="00E46036"/>
    <w:rsid w:val="00E50FF9"/>
    <w:rsid w:val="00E735A5"/>
    <w:rsid w:val="00E77B9A"/>
    <w:rsid w:val="00EB21C8"/>
    <w:rsid w:val="00EC3496"/>
    <w:rsid w:val="00ED58F6"/>
    <w:rsid w:val="00F22203"/>
    <w:rsid w:val="00F64735"/>
    <w:rsid w:val="00F854BE"/>
    <w:rsid w:val="00F928B8"/>
    <w:rsid w:val="00FD7F4B"/>
    <w:rsid w:val="00FF4E52"/>
    <w:rsid w:val="26D7A898"/>
    <w:rsid w:val="29B14749"/>
    <w:rsid w:val="39E89F9B"/>
    <w:rsid w:val="53292AEF"/>
    <w:rsid w:val="5449880B"/>
    <w:rsid w:val="59A5327D"/>
    <w:rsid w:val="5FABEC8B"/>
    <w:rsid w:val="69A24C99"/>
    <w:rsid w:val="6B196F33"/>
    <w:rsid w:val="6F1DFE3B"/>
    <w:rsid w:val="76B0C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2BDCF0EB"/>
  <w15:chartTrackingRefBased/>
  <w15:docId w15:val="{D45DAECA-6C2C-48B5-912F-08A16F2F6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5e94fa033dd34463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F26A8-18EA-42F2-A870-8F11D1005A1B}">
  <ds:schemaRefs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cc5c8e5f-d5cf-48c3-9b5f-7b613472826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C0FCC18-4A0C-4F39-B74D-8B598551FBA6}"/>
</file>

<file path=customXml/itemProps3.xml><?xml version="1.0" encoding="utf-8"?>
<ds:datastoreItem xmlns:ds="http://schemas.openxmlformats.org/officeDocument/2006/customXml" ds:itemID="{BF675CB0-3E82-4F5A-BC8B-7D2F908651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A7E357-420E-4BA5-91E3-30D02B326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61</Words>
  <Characters>2063</Characters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2-03T15:23:00Z</dcterms:created>
  <dcterms:modified xsi:type="dcterms:W3CDTF">2023-06-3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